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78EF078E" w:rsidR="001D60B6" w:rsidRPr="00523F97" w:rsidRDefault="001D60B6" w:rsidP="001D60B6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>
        <w:rPr>
          <w:rFonts w:cstheme="minorHAnsi"/>
          <w:b/>
          <w:sz w:val="32"/>
        </w:rPr>
        <w:t>Osiągnięcia naukowe i współpraca międzynarod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2D1ABE66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 xml:space="preserve">na rok akademicki </w:t>
      </w:r>
      <w:r w:rsidR="00D37BBE" w:rsidRPr="00523F97">
        <w:rPr>
          <w:rFonts w:cstheme="minorHAnsi"/>
          <w:sz w:val="26"/>
          <w:szCs w:val="26"/>
        </w:rPr>
        <w:t>202</w:t>
      </w:r>
      <w:r w:rsidR="00D37BBE">
        <w:rPr>
          <w:rFonts w:cstheme="minorHAnsi"/>
          <w:sz w:val="26"/>
          <w:szCs w:val="26"/>
        </w:rPr>
        <w:t>1</w:t>
      </w:r>
      <w:r w:rsidRPr="00523F97">
        <w:rPr>
          <w:rFonts w:cstheme="minorHAnsi"/>
          <w:sz w:val="26"/>
          <w:szCs w:val="26"/>
        </w:rPr>
        <w:t>/</w:t>
      </w:r>
      <w:r w:rsidR="00D37BBE" w:rsidRPr="00523F97">
        <w:rPr>
          <w:rFonts w:cstheme="minorHAnsi"/>
          <w:sz w:val="26"/>
          <w:szCs w:val="26"/>
        </w:rPr>
        <w:t>202</w:t>
      </w:r>
      <w:r w:rsidR="00D37BBE">
        <w:rPr>
          <w:rFonts w:cstheme="minorHAnsi"/>
          <w:sz w:val="26"/>
          <w:szCs w:val="26"/>
        </w:rPr>
        <w:t>2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252A6B21" w14:textId="3DAA6FB1" w:rsidR="00411CC7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według 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stylu bibliograficznego właściwego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kandydata. </w:t>
      </w:r>
      <w:r w:rsidR="00936A9B" w:rsidRPr="008A021D">
        <w:rPr>
          <w:rFonts w:cstheme="minorHAnsi"/>
          <w:i/>
          <w:iCs/>
          <w:sz w:val="18"/>
          <w:szCs w:val="18"/>
        </w:rPr>
        <w:t xml:space="preserve">W 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rubrykach, którym nie odpowiadają żadne osiągnięcia, proszę wpisać </w:t>
      </w:r>
      <w:r w:rsidR="00D77996" w:rsidRPr="008A021D">
        <w:rPr>
          <w:rFonts w:cstheme="minorHAnsi"/>
          <w:i/>
          <w:iCs/>
          <w:sz w:val="18"/>
          <w:szCs w:val="18"/>
        </w:rPr>
        <w:t>„brak”.</w:t>
      </w:r>
    </w:p>
    <w:p w14:paraId="03DC629A" w14:textId="08B36DA8" w:rsidR="008A021D" w:rsidRPr="008A021D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Gotowy </w:t>
      </w:r>
      <w:r>
        <w:rPr>
          <w:rFonts w:cstheme="minorHAnsi"/>
          <w:i/>
          <w:sz w:val="18"/>
        </w:rPr>
        <w:t>dokument</w:t>
      </w:r>
      <w:r w:rsidRPr="00523F97">
        <w:rPr>
          <w:rFonts w:cstheme="minorHAnsi"/>
          <w:i/>
          <w:sz w:val="18"/>
        </w:rPr>
        <w:t xml:space="preserve"> należy zapisać w formacie pdf i wprowadzić do systemu IRK najpóźniej do </w:t>
      </w:r>
      <w:r w:rsidR="00D37BBE">
        <w:rPr>
          <w:rFonts w:cstheme="minorHAnsi"/>
          <w:i/>
          <w:sz w:val="18"/>
        </w:rPr>
        <w:t>10 lipca 2021</w:t>
      </w:r>
      <w:r w:rsidRPr="00523F97">
        <w:rPr>
          <w:rFonts w:cstheme="minorHAnsi"/>
          <w:i/>
          <w:sz w:val="18"/>
        </w:rPr>
        <w:t xml:space="preserve"> r.</w:t>
      </w:r>
    </w:p>
    <w:p w14:paraId="0259EDA4" w14:textId="66827529" w:rsidR="008A021D" w:rsidRPr="008A021D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Zaświadczenia i inne dokumenty poświadczające osiągnięcia należy zeskanować do jednego pliku i wprowadzić do systemu IRK </w:t>
      </w:r>
      <w:r w:rsidRPr="00523F97">
        <w:rPr>
          <w:rFonts w:cstheme="minorHAnsi"/>
          <w:i/>
          <w:sz w:val="18"/>
        </w:rPr>
        <w:t xml:space="preserve">najpóźniej do </w:t>
      </w:r>
      <w:r w:rsidR="00D37BBE">
        <w:rPr>
          <w:rFonts w:cstheme="minorHAnsi"/>
          <w:i/>
          <w:sz w:val="18"/>
        </w:rPr>
        <w:t>10 lipca 2021</w:t>
      </w:r>
      <w:r w:rsidRPr="00523F97">
        <w:rPr>
          <w:rFonts w:cstheme="minorHAnsi"/>
          <w:i/>
          <w:sz w:val="18"/>
        </w:rPr>
        <w:t xml:space="preserve"> r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66011" w14:paraId="65F8FC61" w14:textId="77777777" w:rsidTr="00B529B8">
        <w:tc>
          <w:tcPr>
            <w:tcW w:w="8500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00B529B8">
        <w:tc>
          <w:tcPr>
            <w:tcW w:w="8500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00B529B8">
        <w:tc>
          <w:tcPr>
            <w:tcW w:w="8500" w:type="dxa"/>
            <w:shd w:val="clear" w:color="auto" w:fill="auto"/>
          </w:tcPr>
          <w:p w14:paraId="55706F3E" w14:textId="77777777" w:rsidR="001D60B6" w:rsidRPr="008A021D" w:rsidRDefault="00B65420" w:rsidP="00A107DF">
            <w:pPr>
              <w:rPr>
                <w:rFonts w:cstheme="minorHAnsi"/>
                <w:b/>
                <w:bCs/>
              </w:rPr>
            </w:pPr>
            <w:r w:rsidRPr="008A021D">
              <w:rPr>
                <w:rFonts w:cstheme="minorHAnsi"/>
                <w:b/>
                <w:bCs/>
              </w:rPr>
              <w:t xml:space="preserve">Wystąpienia na konferencji </w:t>
            </w:r>
            <w:r w:rsidR="001D60B6" w:rsidRPr="008A021D">
              <w:rPr>
                <w:rFonts w:cstheme="minorHAnsi"/>
                <w:b/>
                <w:bCs/>
              </w:rPr>
              <w:t>krajowej</w:t>
            </w:r>
            <w:r w:rsidRPr="008A021D">
              <w:rPr>
                <w:rFonts w:cstheme="minorHAnsi"/>
                <w:b/>
                <w:bCs/>
              </w:rPr>
              <w:t xml:space="preserve"> </w:t>
            </w:r>
          </w:p>
          <w:p w14:paraId="0C73AC31" w14:textId="65029C91" w:rsidR="00B65420" w:rsidRPr="00966011" w:rsidRDefault="00B65420" w:rsidP="00A107DF">
            <w:pPr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>tytuł konferencji, organizator, data i miejsce, rodzaj wystąpienia, tytuł wystąpienia, liczba autorów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00B529B8">
        <w:tc>
          <w:tcPr>
            <w:tcW w:w="8500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6DA60FA" w14:textId="77777777" w:rsidTr="00B529B8">
        <w:tc>
          <w:tcPr>
            <w:tcW w:w="8500" w:type="dxa"/>
            <w:shd w:val="clear" w:color="auto" w:fill="auto"/>
          </w:tcPr>
          <w:p w14:paraId="52DD68B6" w14:textId="10EC5499" w:rsidR="001D60B6" w:rsidRPr="008A021D" w:rsidRDefault="00B65420" w:rsidP="00A107DF">
            <w:pPr>
              <w:rPr>
                <w:rFonts w:cstheme="minorHAnsi"/>
                <w:b/>
                <w:bCs/>
              </w:rPr>
            </w:pPr>
            <w:r w:rsidRPr="008A021D">
              <w:rPr>
                <w:rFonts w:cstheme="minorHAnsi"/>
                <w:b/>
                <w:bCs/>
              </w:rPr>
              <w:t xml:space="preserve">Wystąpienia na konferencji </w:t>
            </w:r>
            <w:r w:rsidR="001D60B6" w:rsidRPr="008A021D">
              <w:rPr>
                <w:rFonts w:cstheme="minorHAnsi"/>
                <w:b/>
                <w:bCs/>
              </w:rPr>
              <w:t>zagranicznej</w:t>
            </w:r>
            <w:r w:rsidRPr="008A021D">
              <w:rPr>
                <w:rFonts w:cstheme="minorHAnsi"/>
                <w:b/>
                <w:bCs/>
              </w:rPr>
              <w:t xml:space="preserve"> </w:t>
            </w:r>
            <w:r w:rsidR="00916F85" w:rsidRPr="00482341">
              <w:rPr>
                <w:rFonts w:cstheme="minorHAnsi"/>
                <w:bCs/>
              </w:rPr>
              <w:t xml:space="preserve">(organizowanej </w:t>
            </w:r>
            <w:r w:rsidR="0009159C" w:rsidRPr="00482341">
              <w:rPr>
                <w:rFonts w:cstheme="minorHAnsi"/>
                <w:bCs/>
              </w:rPr>
              <w:t>za granicą, w tym online)</w:t>
            </w:r>
            <w:r w:rsidR="0009159C">
              <w:rPr>
                <w:rFonts w:cstheme="minorHAnsi"/>
                <w:b/>
                <w:bCs/>
              </w:rPr>
              <w:t xml:space="preserve"> </w:t>
            </w:r>
          </w:p>
          <w:p w14:paraId="2F414AAB" w14:textId="5FF2B3A8" w:rsidR="005841A7" w:rsidRPr="00482341" w:rsidRDefault="001D60B6" w:rsidP="00A107DF">
            <w:pPr>
              <w:rPr>
                <w:rFonts w:cstheme="minorHAnsi"/>
                <w:bCs/>
                <w:sz w:val="20"/>
              </w:rPr>
            </w:pPr>
            <w:r w:rsidRPr="001D60B6">
              <w:rPr>
                <w:rFonts w:cstheme="minorHAnsi"/>
                <w:bCs/>
                <w:sz w:val="20"/>
              </w:rPr>
              <w:t>(tytuł konferencji, organizator, data i miejsce, rodzaj wystąpienia, tytuł wystąpienia, liczba autorów)</w:t>
            </w:r>
          </w:p>
        </w:tc>
      </w:tr>
      <w:tr w:rsidR="00B65420" w:rsidRPr="00966011" w14:paraId="37B82426" w14:textId="77777777" w:rsidTr="00B529B8">
        <w:tc>
          <w:tcPr>
            <w:tcW w:w="8500" w:type="dxa"/>
            <w:shd w:val="clear" w:color="auto" w:fill="auto"/>
          </w:tcPr>
          <w:p w14:paraId="32C75560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710714DC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00B529B8">
        <w:tc>
          <w:tcPr>
            <w:tcW w:w="8500" w:type="dxa"/>
            <w:shd w:val="clear" w:color="auto" w:fill="auto"/>
          </w:tcPr>
          <w:p w14:paraId="1A175814" w14:textId="4482FF61" w:rsidR="00B65420" w:rsidRDefault="008A021D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0D3E8923" w:rsidR="008A021D" w:rsidRPr="008A021D" w:rsidRDefault="008A021D" w:rsidP="00A107DF">
            <w:pPr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e standardami)</w:t>
            </w:r>
          </w:p>
        </w:tc>
      </w:tr>
      <w:tr w:rsidR="00B65420" w:rsidRPr="00966011" w14:paraId="03878585" w14:textId="77777777" w:rsidTr="00B529B8">
        <w:tc>
          <w:tcPr>
            <w:tcW w:w="8500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00B529B8">
        <w:tc>
          <w:tcPr>
            <w:tcW w:w="8500" w:type="dxa"/>
            <w:shd w:val="clear" w:color="auto" w:fill="auto"/>
          </w:tcPr>
          <w:p w14:paraId="285B23E1" w14:textId="77777777" w:rsidR="00B65420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CACC725" w:rsidR="002C40D9" w:rsidRPr="00966011" w:rsidRDefault="002C40D9" w:rsidP="00A107DF">
            <w:pPr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 i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00B529B8">
        <w:tc>
          <w:tcPr>
            <w:tcW w:w="8500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00B529B8">
        <w:tc>
          <w:tcPr>
            <w:tcW w:w="8500" w:type="dxa"/>
            <w:shd w:val="clear" w:color="auto" w:fill="auto"/>
          </w:tcPr>
          <w:p w14:paraId="284BC158" w14:textId="40D242F4" w:rsidR="00B65420" w:rsidRPr="00966011" w:rsidRDefault="002C40D9" w:rsidP="00A107DF">
            <w:pPr>
              <w:rPr>
                <w:rFonts w:cstheme="minorHAnsi"/>
                <w:b/>
                <w:bCs/>
                <w:smallCaps/>
              </w:rPr>
            </w:pPr>
            <w:r>
              <w:rPr>
                <w:rFonts w:cstheme="minorHAnsi"/>
                <w:b/>
                <w:bCs/>
              </w:rPr>
              <w:t>I</w:t>
            </w:r>
            <w:r w:rsidRPr="002C40D9">
              <w:rPr>
                <w:rFonts w:cstheme="minorHAnsi"/>
                <w:b/>
                <w:bCs/>
              </w:rPr>
              <w:t>nne osiągnięcia naukowe lub artystyczne</w:t>
            </w:r>
          </w:p>
        </w:tc>
      </w:tr>
      <w:tr w:rsidR="00B65420" w:rsidRPr="00966011" w14:paraId="1CD91899" w14:textId="77777777" w:rsidTr="00B529B8">
        <w:tc>
          <w:tcPr>
            <w:tcW w:w="8500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15A24B2B" w14:textId="77777777" w:rsidTr="00B529B8">
        <w:tc>
          <w:tcPr>
            <w:tcW w:w="8500" w:type="dxa"/>
            <w:shd w:val="clear" w:color="auto" w:fill="auto"/>
          </w:tcPr>
          <w:p w14:paraId="4F915623" w14:textId="272AA6A7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</w:t>
            </w:r>
            <w:r w:rsidRPr="002C40D9">
              <w:rPr>
                <w:rFonts w:cstheme="minorHAnsi"/>
                <w:b/>
                <w:bCs/>
              </w:rPr>
              <w:t>czestnictwo w programie Erasmus lub innej wymianie międzynarodowej</w:t>
            </w:r>
          </w:p>
        </w:tc>
      </w:tr>
      <w:tr w:rsidR="00B65420" w:rsidRPr="00966011" w14:paraId="13F03A8B" w14:textId="77777777" w:rsidTr="00B529B8">
        <w:tc>
          <w:tcPr>
            <w:tcW w:w="8500" w:type="dxa"/>
            <w:shd w:val="clear" w:color="auto" w:fill="auto"/>
          </w:tcPr>
          <w:p w14:paraId="0E2A6AE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A74C4A3" w14:textId="77777777" w:rsidTr="00B529B8">
        <w:tc>
          <w:tcPr>
            <w:tcW w:w="8500" w:type="dxa"/>
            <w:shd w:val="clear" w:color="auto" w:fill="auto"/>
          </w:tcPr>
          <w:p w14:paraId="0202A4B1" w14:textId="5247C37A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</w:t>
            </w:r>
            <w:r w:rsidRPr="002C40D9">
              <w:rPr>
                <w:rFonts w:cstheme="minorHAnsi"/>
                <w:b/>
                <w:bCs/>
              </w:rPr>
              <w:t>rojekty realizowane wspólnie z zagranicznymi instytucjami naukowymi, w tym staże i stypendia zagraniczne</w:t>
            </w:r>
          </w:p>
        </w:tc>
      </w:tr>
      <w:tr w:rsidR="00B65420" w:rsidRPr="00966011" w14:paraId="32A5B894" w14:textId="77777777" w:rsidTr="00B529B8">
        <w:tc>
          <w:tcPr>
            <w:tcW w:w="8500" w:type="dxa"/>
            <w:shd w:val="clear" w:color="auto" w:fill="auto"/>
          </w:tcPr>
          <w:p w14:paraId="2CA86CBF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B51F8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A7594" w14:textId="77777777" w:rsidR="003072AC" w:rsidRDefault="003072AC" w:rsidP="00B65420">
      <w:pPr>
        <w:spacing w:after="0" w:line="240" w:lineRule="auto"/>
      </w:pPr>
      <w:r>
        <w:separator/>
      </w:r>
    </w:p>
  </w:endnote>
  <w:endnote w:type="continuationSeparator" w:id="0">
    <w:p w14:paraId="2E27BFBC" w14:textId="77777777" w:rsidR="003072AC" w:rsidRDefault="003072AC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7F2F9" w14:textId="77777777" w:rsidR="003072AC" w:rsidRDefault="003072AC" w:rsidP="00B65420">
      <w:pPr>
        <w:spacing w:after="0" w:line="240" w:lineRule="auto"/>
      </w:pPr>
      <w:r>
        <w:separator/>
      </w:r>
    </w:p>
  </w:footnote>
  <w:footnote w:type="continuationSeparator" w:id="0">
    <w:p w14:paraId="4FCAD242" w14:textId="77777777" w:rsidR="003072AC" w:rsidRDefault="003072AC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/>
  <w:trackRevisions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4050"/>
    <w:rsid w:val="00147E44"/>
    <w:rsid w:val="00172071"/>
    <w:rsid w:val="001D60B6"/>
    <w:rsid w:val="001F6913"/>
    <w:rsid w:val="002C40D9"/>
    <w:rsid w:val="003072AC"/>
    <w:rsid w:val="003575E7"/>
    <w:rsid w:val="003D29A7"/>
    <w:rsid w:val="004072AC"/>
    <w:rsid w:val="00411CC7"/>
    <w:rsid w:val="00482341"/>
    <w:rsid w:val="004D21D3"/>
    <w:rsid w:val="005415B1"/>
    <w:rsid w:val="005841A7"/>
    <w:rsid w:val="00591FAD"/>
    <w:rsid w:val="005E682C"/>
    <w:rsid w:val="00610D10"/>
    <w:rsid w:val="00804E09"/>
    <w:rsid w:val="008355F3"/>
    <w:rsid w:val="008718D7"/>
    <w:rsid w:val="008A021D"/>
    <w:rsid w:val="00916F85"/>
    <w:rsid w:val="00936A9B"/>
    <w:rsid w:val="00966011"/>
    <w:rsid w:val="009F7C9D"/>
    <w:rsid w:val="00A027C5"/>
    <w:rsid w:val="00A23D12"/>
    <w:rsid w:val="00B529B8"/>
    <w:rsid w:val="00B65420"/>
    <w:rsid w:val="00BC2584"/>
    <w:rsid w:val="00BF2804"/>
    <w:rsid w:val="00CC7DFD"/>
    <w:rsid w:val="00D10D4A"/>
    <w:rsid w:val="00D37BBE"/>
    <w:rsid w:val="00D77996"/>
    <w:rsid w:val="00DF66A5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4B6952-38B9-483F-8C6A-DD51E43A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5ECE45-1160-431E-9853-02261A882DF1}">
  <ds:schemaRefs>
    <ds:schemaRef ds:uri="http://purl.org/dc/terms/"/>
    <ds:schemaRef ds:uri="http://purl.org/dc/dcmitype/"/>
    <ds:schemaRef ds:uri="http://www.w3.org/XML/1998/namespace"/>
    <ds:schemaRef ds:uri="b0469b5c-91d9-4230-9bcb-43b5bd17c315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65ea1ace-d2aa-4a4e-805e-6618a206a3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dcterms:created xsi:type="dcterms:W3CDTF">2021-03-02T14:24:00Z</dcterms:created>
  <dcterms:modified xsi:type="dcterms:W3CDTF">2021-03-0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